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9EB874" w14:textId="4C7F064F" w:rsidR="00A03D2E" w:rsidRDefault="00A458B3" w:rsidP="00A458B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The provided code analyzes a dataset containing 569 breast cancer diagnoses.  The data is formatted into data frames using the Pandas Python package.  </w:t>
      </w:r>
      <w:r w:rsidR="006A6C98">
        <w:rPr>
          <w:rFonts w:ascii="Times New Roman" w:hAnsi="Times New Roman" w:cs="Times New Roman"/>
          <w:sz w:val="24"/>
          <w:szCs w:val="24"/>
        </w:rPr>
        <w:t xml:space="preserve">The information is split into a new data frame that breaks out the diagnoses by </w:t>
      </w:r>
      <w:r w:rsidR="00AF672C">
        <w:rPr>
          <w:rFonts w:ascii="Times New Roman" w:hAnsi="Times New Roman" w:cs="Times New Roman"/>
          <w:sz w:val="24"/>
          <w:szCs w:val="24"/>
        </w:rPr>
        <w:t xml:space="preserve">the </w:t>
      </w:r>
      <w:r w:rsidR="006A6C98">
        <w:rPr>
          <w:rFonts w:ascii="Times New Roman" w:hAnsi="Times New Roman" w:cs="Times New Roman"/>
          <w:sz w:val="24"/>
          <w:szCs w:val="24"/>
        </w:rPr>
        <w:t xml:space="preserve">outcome.  212 </w:t>
      </w:r>
      <w:r w:rsidR="007C0270">
        <w:rPr>
          <w:rFonts w:ascii="Times New Roman" w:hAnsi="Times New Roman" w:cs="Times New Roman"/>
          <w:sz w:val="24"/>
          <w:szCs w:val="24"/>
        </w:rPr>
        <w:t xml:space="preserve">of the cases were found to be malignant, while 357 were benign.  </w:t>
      </w:r>
    </w:p>
    <w:p w14:paraId="2DF644CB" w14:textId="6CF6163A" w:rsidR="008F53B2" w:rsidRDefault="007C0270" w:rsidP="00A458B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14511B">
        <w:rPr>
          <w:rFonts w:ascii="Times New Roman" w:hAnsi="Times New Roman" w:cs="Times New Roman"/>
          <w:sz w:val="24"/>
          <w:szCs w:val="24"/>
        </w:rPr>
        <w:t xml:space="preserve">A random forest algorithm is used to </w:t>
      </w:r>
      <w:r w:rsidR="00E64269">
        <w:rPr>
          <w:rFonts w:ascii="Times New Roman" w:hAnsi="Times New Roman" w:cs="Times New Roman"/>
          <w:sz w:val="24"/>
          <w:szCs w:val="24"/>
        </w:rPr>
        <w:t xml:space="preserve">train a model.  The standard 80-20 split was used for training and test data.  </w:t>
      </w:r>
      <w:r w:rsidR="000F535D">
        <w:rPr>
          <w:rFonts w:ascii="Times New Roman" w:hAnsi="Times New Roman" w:cs="Times New Roman"/>
          <w:sz w:val="24"/>
          <w:szCs w:val="24"/>
        </w:rPr>
        <w:t>Five</w:t>
      </w:r>
      <w:r w:rsidR="00060095">
        <w:rPr>
          <w:rFonts w:ascii="Times New Roman" w:hAnsi="Times New Roman" w:cs="Times New Roman"/>
          <w:sz w:val="24"/>
          <w:szCs w:val="24"/>
        </w:rPr>
        <w:t xml:space="preserve"> folds are used in the k</w:t>
      </w:r>
      <w:r w:rsidR="00F70CEC">
        <w:rPr>
          <w:rFonts w:ascii="Times New Roman" w:hAnsi="Times New Roman" w:cs="Times New Roman"/>
          <w:sz w:val="24"/>
          <w:szCs w:val="24"/>
        </w:rPr>
        <w:t>-fold cross</w:t>
      </w:r>
      <w:r w:rsidR="00AF672C">
        <w:rPr>
          <w:rFonts w:ascii="Times New Roman" w:hAnsi="Times New Roman" w:cs="Times New Roman"/>
          <w:sz w:val="24"/>
          <w:szCs w:val="24"/>
        </w:rPr>
        <w:t>-</w:t>
      </w:r>
      <w:r w:rsidR="00F70CEC">
        <w:rPr>
          <w:rFonts w:ascii="Times New Roman" w:hAnsi="Times New Roman" w:cs="Times New Roman"/>
          <w:sz w:val="24"/>
          <w:szCs w:val="24"/>
        </w:rPr>
        <w:t xml:space="preserve">validation technique.  The final output shows an accuracy of 95.16% and a standard deviation of 0.033.  </w:t>
      </w:r>
      <w:r w:rsidR="008B01A6">
        <w:rPr>
          <w:rFonts w:ascii="Times New Roman" w:hAnsi="Times New Roman" w:cs="Times New Roman"/>
          <w:sz w:val="24"/>
          <w:szCs w:val="24"/>
        </w:rPr>
        <w:t>The precision was</w:t>
      </w:r>
      <w:r w:rsidR="008F53B2">
        <w:rPr>
          <w:rFonts w:ascii="Times New Roman" w:hAnsi="Times New Roman" w:cs="Times New Roman"/>
          <w:sz w:val="24"/>
          <w:szCs w:val="24"/>
        </w:rPr>
        <w:t xml:space="preserve"> found to be 95% for benign cases and 96% for malignant cases.  This is caused by 2</w:t>
      </w:r>
      <w:r w:rsidR="00851CFA">
        <w:rPr>
          <w:rFonts w:ascii="Times New Roman" w:hAnsi="Times New Roman" w:cs="Times New Roman"/>
          <w:sz w:val="24"/>
          <w:szCs w:val="24"/>
        </w:rPr>
        <w:t xml:space="preserve"> false positives and 3 false negatives.</w:t>
      </w:r>
    </w:p>
    <w:p w14:paraId="5E5FA00C" w14:textId="77777777" w:rsidR="00FA767B" w:rsidRDefault="00851CFA" w:rsidP="00A458B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B67985">
        <w:rPr>
          <w:rFonts w:ascii="Times New Roman" w:hAnsi="Times New Roman" w:cs="Times New Roman"/>
          <w:sz w:val="24"/>
          <w:szCs w:val="24"/>
        </w:rPr>
        <w:t xml:space="preserve">Overall, the accuracy report of this model was good.  The issue comes in when considering the use of the model.  A false positive on a cancer screening can </w:t>
      </w:r>
      <w:r w:rsidR="0091186A">
        <w:rPr>
          <w:rFonts w:ascii="Times New Roman" w:hAnsi="Times New Roman" w:cs="Times New Roman"/>
          <w:sz w:val="24"/>
          <w:szCs w:val="24"/>
        </w:rPr>
        <w:t xml:space="preserve">negatively impact someone’s life, but they should ultimately be alright due to not having cancer.  A false negative is a bigger issue.  </w:t>
      </w:r>
    </w:p>
    <w:p w14:paraId="463D72AE" w14:textId="77777777" w:rsidR="006D26D9" w:rsidRDefault="00FA767B" w:rsidP="00A458B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Someone would most likely go on with their life as if they did not have cancer.  This would leave the cancer to grow unhindered.  This </w:t>
      </w:r>
      <w:r w:rsidR="006D26D9">
        <w:rPr>
          <w:rFonts w:ascii="Times New Roman" w:hAnsi="Times New Roman" w:cs="Times New Roman"/>
          <w:sz w:val="24"/>
          <w:szCs w:val="24"/>
        </w:rPr>
        <w:t>diagnosis would lead to the person having a much shorter life span due to a misdiagnosis.</w:t>
      </w:r>
    </w:p>
    <w:p w14:paraId="61086D4E" w14:textId="0E254F6C" w:rsidR="00851CFA" w:rsidRDefault="006D26D9" w:rsidP="00A458B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There are many</w:t>
      </w:r>
      <w:r w:rsidR="0091186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ways to </w:t>
      </w:r>
      <w:r w:rsidR="0062655B">
        <w:rPr>
          <w:rFonts w:ascii="Times New Roman" w:hAnsi="Times New Roman" w:cs="Times New Roman"/>
          <w:sz w:val="24"/>
          <w:szCs w:val="24"/>
        </w:rPr>
        <w:t xml:space="preserve">tweak the parameters of the model.  </w:t>
      </w:r>
      <w:r w:rsidR="00D77569">
        <w:rPr>
          <w:rFonts w:ascii="Times New Roman" w:hAnsi="Times New Roman" w:cs="Times New Roman"/>
          <w:sz w:val="24"/>
          <w:szCs w:val="24"/>
        </w:rPr>
        <w:t>The number of folds could be increased.  The n-estimators could be changed from the given “10, 50, 100, 200” values.  The</w:t>
      </w:r>
      <w:r w:rsidR="00FB2AD4">
        <w:rPr>
          <w:rFonts w:ascii="Times New Roman" w:hAnsi="Times New Roman" w:cs="Times New Roman"/>
          <w:sz w:val="24"/>
          <w:szCs w:val="24"/>
        </w:rPr>
        <w:t xml:space="preserve"> random state could be massaged in the random forest classifier instantiation function call.  Other </w:t>
      </w:r>
      <w:r w:rsidR="008E04B5">
        <w:rPr>
          <w:rFonts w:ascii="Times New Roman" w:hAnsi="Times New Roman" w:cs="Times New Roman"/>
          <w:sz w:val="24"/>
          <w:szCs w:val="24"/>
        </w:rPr>
        <w:t xml:space="preserve">algorithms could be tried.  Such as </w:t>
      </w:r>
      <w:r w:rsidR="004F6FD2">
        <w:rPr>
          <w:rFonts w:ascii="Times New Roman" w:hAnsi="Times New Roman" w:cs="Times New Roman"/>
          <w:sz w:val="24"/>
          <w:szCs w:val="24"/>
        </w:rPr>
        <w:t>nearest-neighbor, SVM, and logistic regression.</w:t>
      </w:r>
    </w:p>
    <w:p w14:paraId="589918B7" w14:textId="3E128DB8" w:rsidR="004F6FD2" w:rsidRDefault="004F6FD2" w:rsidP="00A458B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3002F4">
        <w:rPr>
          <w:rFonts w:ascii="Times New Roman" w:hAnsi="Times New Roman" w:cs="Times New Roman"/>
          <w:sz w:val="24"/>
          <w:szCs w:val="24"/>
        </w:rPr>
        <w:t xml:space="preserve">Machine learning has helped the human race get further faster.  However, there are still areas </w:t>
      </w:r>
      <w:r w:rsidR="00FE59C1">
        <w:rPr>
          <w:rFonts w:ascii="Times New Roman" w:hAnsi="Times New Roman" w:cs="Times New Roman"/>
          <w:sz w:val="24"/>
          <w:szCs w:val="24"/>
        </w:rPr>
        <w:t>in which</w:t>
      </w:r>
      <w:r w:rsidR="003002F4">
        <w:rPr>
          <w:rFonts w:ascii="Times New Roman" w:hAnsi="Times New Roman" w:cs="Times New Roman"/>
          <w:sz w:val="24"/>
          <w:szCs w:val="24"/>
        </w:rPr>
        <w:t xml:space="preserve"> we should not blindly trust the output of al</w:t>
      </w:r>
      <w:r w:rsidR="00FE59C1">
        <w:rPr>
          <w:rFonts w:ascii="Times New Roman" w:hAnsi="Times New Roman" w:cs="Times New Roman"/>
          <w:sz w:val="24"/>
          <w:szCs w:val="24"/>
        </w:rPr>
        <w:t>gori</w:t>
      </w:r>
      <w:r w:rsidR="003002F4">
        <w:rPr>
          <w:rFonts w:ascii="Times New Roman" w:hAnsi="Times New Roman" w:cs="Times New Roman"/>
          <w:sz w:val="24"/>
          <w:szCs w:val="24"/>
        </w:rPr>
        <w:t xml:space="preserve">thms.  Cancer detection is one such </w:t>
      </w:r>
      <w:r w:rsidR="003002F4">
        <w:rPr>
          <w:rFonts w:ascii="Times New Roman" w:hAnsi="Times New Roman" w:cs="Times New Roman"/>
          <w:sz w:val="24"/>
          <w:szCs w:val="24"/>
        </w:rPr>
        <w:lastRenderedPageBreak/>
        <w:t xml:space="preserve">area.  A </w:t>
      </w:r>
      <w:r w:rsidR="003B5145">
        <w:rPr>
          <w:rFonts w:ascii="Times New Roman" w:hAnsi="Times New Roman" w:cs="Times New Roman"/>
          <w:sz w:val="24"/>
          <w:szCs w:val="24"/>
        </w:rPr>
        <w:t xml:space="preserve">second opinion given by a human will help reduce the number of false positives and, more importantly, false negatives.  </w:t>
      </w:r>
    </w:p>
    <w:p w14:paraId="249C180A" w14:textId="77777777" w:rsidR="006A6C98" w:rsidRPr="00A458B3" w:rsidRDefault="006A6C98" w:rsidP="00A458B3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 w:rsidR="006A6C98" w:rsidRPr="00A458B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xsTSzNLMwNTC2NDRR0lEKTi0uzszPAykwrAUAcV4yYCwAAAA="/>
  </w:docVars>
  <w:rsids>
    <w:rsidRoot w:val="00A458B3"/>
    <w:rsid w:val="00060095"/>
    <w:rsid w:val="000F535D"/>
    <w:rsid w:val="0014511B"/>
    <w:rsid w:val="003002F4"/>
    <w:rsid w:val="003B5145"/>
    <w:rsid w:val="004F6FD2"/>
    <w:rsid w:val="0062655B"/>
    <w:rsid w:val="006A6C98"/>
    <w:rsid w:val="006D26D9"/>
    <w:rsid w:val="007C0270"/>
    <w:rsid w:val="00851CFA"/>
    <w:rsid w:val="008B01A6"/>
    <w:rsid w:val="008E04B5"/>
    <w:rsid w:val="008F53B2"/>
    <w:rsid w:val="0091186A"/>
    <w:rsid w:val="00A03D2E"/>
    <w:rsid w:val="00A458B3"/>
    <w:rsid w:val="00A55DB4"/>
    <w:rsid w:val="00AF672C"/>
    <w:rsid w:val="00B67985"/>
    <w:rsid w:val="00D77569"/>
    <w:rsid w:val="00E64269"/>
    <w:rsid w:val="00F70CEC"/>
    <w:rsid w:val="00FA767B"/>
    <w:rsid w:val="00FB2AD4"/>
    <w:rsid w:val="00FE59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93D167"/>
  <w15:chartTrackingRefBased/>
  <w15:docId w15:val="{BED71CDC-7CFD-4A74-8D2F-29BF90B2FF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2</Pages>
  <Words>286</Words>
  <Characters>1636</Characters>
  <Application>Microsoft Office Word</Application>
  <DocSecurity>0</DocSecurity>
  <Lines>13</Lines>
  <Paragraphs>3</Paragraphs>
  <ScaleCrop>false</ScaleCrop>
  <Company/>
  <LinksUpToDate>false</LinksUpToDate>
  <CharactersWithSpaces>1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ence burden</dc:creator>
  <cp:keywords/>
  <dc:description/>
  <cp:lastModifiedBy>laurence burden</cp:lastModifiedBy>
  <cp:revision>27</cp:revision>
  <dcterms:created xsi:type="dcterms:W3CDTF">2023-10-10T22:14:00Z</dcterms:created>
  <dcterms:modified xsi:type="dcterms:W3CDTF">2023-10-10T22:36:00Z</dcterms:modified>
</cp:coreProperties>
</file>